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​</w:t>
      </w:r>
      <w:r>
        <w:t xml:space="preserve"> </w:t>
      </w:r>
      <w:r>
        <w:t xml:space="preserve">1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ประกาศเลื่อนการเดินทางแบบไม่กักตัวหรือ Bubble Travie// สวัสดีค่ะ ต้อนรับคุณผู้ชมเข้าสู่จับประเด็นข่าวร้อนนะคะ คืนนี้อยู่กับดิฉัน ธนัญญา พิพิธวณิญา จากที่บ้านค่ะ เพื่อลดความเสี่ยงจากเชื้อไวรัส COVID-19 และสนับสนุนนโยบายของรัฐบาล Work From Home</w:t>
      </w:r>
      <w:r>
        <w:t xml:space="preserve"> </w:t>
      </w:r>
      <w:r>
        <w:t xml:space="preserve">การทำงานจากที่บ้านนะคะ คุณผู้ชมค่ะ สัปดาห์นี้ค่ะ เราต้องติดตามกันอย่างใกล้ชิดคือ COVID-19 ผู้ติดเชื้อทะลุเกิน 2,000 คนอีกครั้งหนึ่ง ตัวเลขผู้เสียชีวิตก็สูงค่ะ 35 คน ตอนนี้นะคะ ทางกระทรวงศึกษาธิการได้เลื่อนการเปิดเทอมออกไปก่อน จากเดิมที่มีการออกข่าวว่ามีการเปิดเทอมวันที่ 1 มิถุนายน นี่เป็นการเลื่อนครั้งที่ 2 แล้ว ทุกภาคส่วนได้รับผลกระทบจากสถานการณ์ COVID-19 มาน้อย เดี๋ยวเรามาติดตามสถานการณ์กันค่ะ ว่ากันด้วยคลัสเตอร์ใหญ่ ๆ ก่อนนะคะ ใหญ่ที่สุดที่ต้องจับตาอย่างมาก คือ Cluster เรือนจำ พบจำนวนผู้ติดเชื้อพุ่งสูงขึ้นเรื่อย ๆ นายกรัฐมนตรีสั่งเดินหน้าการแก้ไขปัญหาการระบาดของ COVID-19 มีการสั่งให้ตั้งโรงพยาบาลสนามในเรือนจำ และดูแลทุกคนเท่าเทียมกัน นอกจากนี้ยังเพิ่มมาตรการงดการเลื่อนก่อนค่ะ พลเอกประยุทธ์ จันทร์โอชาและรัฐมนตรีว่าการกระทรวงกลาโหม COVID-19 ในเรือนจำ โดยระบุนะคะ จะต้องมีการเร่งการแก้ไขปัญหาให้ได้มากที่สุด พร้อมกับจัดตั้งโรงพยาบาลสนามภายในเรือนจำ เพื่อที่จะคัดแยกการรักษาให้เร็วที่สุด หากผู้ที่มีอาการรุนแรงก็จะต้องนำออกมารักษาที่โรงพยาบาลเฉพาะทางตามระบบตามสาธารณสุข ซึ่งยืนยันค่ะ จะรักษาผู้ติดเชื้ออย่างดีที่สุดและเท่าเทียมกัน แต่ละแห่งนั้นมีระบบปิด ตรงนี้ก็มีโอกาสที่จะแพร่กระจายเชื้อออกสู่ชุมชนน้อยมากนะคะ ประชาชนไม่ต้องห่วง อย่างไรก็ตาม นายกรัฐมนตรีสั่งการหน่วยงานที่เกี่ยวข้อง เข้มงวดในช่วงที่มีการแพร่ระบาดของ COVID-19 งดการเยี่ยมจากภายนอก จนกว่าสถานการณ์จะดีขึ้น ทางด้านราชทัณฑ์เองก็ได้มีการออกมาชี้แจงเรื่องนี้ค่ะ กรมราชทัณฑ์ นาย สุจีวงษ์ นะคะ COVID-19 ในเรือนจำและทัณฑสถานมีผู้ที่ตรวจพบว่าติดเชื้อ COVID-19 เข้ารักษารวมแล้ว 11,176 ราย จากจำนวนเรือนจำทั้งหมด 13 แห่ง ส่วนการติดเชื้อรายใหม่ล่าสุดนะคะ ตรวจพบผู้ต้องขังอีก 10 รายจาก 7 เรือนจำ ขณะที่เรื่องของการดูแลผู้ต้องขังในเรือนจำ กรมราชทัณฑ์จัดตั้งโรงพยาบาลสนาม จะหายาต้านไวรัส ที่ยังไม่พบการติดเชื้อ มีการตรวจส่งออกกันทุก ๆ 7 วันจนกว่าสถานการณ์จะคลี่คลาย ทางด้านของนายวัน อยู่บำรุง สส. พรรคเพื่อไทยค่ะ ออกมาประกาศผ่าน Facebook นะคะ ขอรับบริจาคหน้ากากอนามัย ขณะนี้พบผู้ต้องขังติดเชื้อ COVID-19 1,725 นาย ทั้งนี้ ทางเรือนจำขอรับบริจาคหน้ากากอนามัย หน้ากากผ้า Face Shiend สเปร์แอลกอฮอล์ หน้ากากทุก ๆ ชนิดเลย แต่ขอรับบริจาคแค่เป็นสิ่งของนะคะ ไม่ได้ขอรับบริจาค สามารถที่จะบริจาคความช่วยเหลือได้ที่อาคารใจถึงพึ่งได้ อาคารเอกชัย 125 เขตบางบอน กรุงเทพฯ ค่ะ นอกจากนี้นะคะ เมื่อพูดถึงสถานการณ์ Cluster นะคะ เป็นห่วงอีกคลัสเตอร์หนึ่งค่ะ</w:t>
      </w:r>
      <w:r>
        <w:t xml:space="preserve"> </w:t>
      </w:r>
      <w:r>
        <w:t xml:space="preserve">ผู้ว่าราชการกรุงเทพมหานคร ระบุว่ากรุงเทพมหานครจะได้รับการจัดสรรวัคซีนจาก AstraZeneca จากกระทรวงสาธารณสุข 5 ล้านโดส ซึ่งจะมีการแบ่งฉีดให้ประชาชน ละ 2,500,000 โดสเพื่อให้ครอบครัว 70 เปอร์เซ็นต์ ในพื้นที่กรุงเทพมหานคร ว่าผู้ที่ได้รับฉีดวัคซีนจะต้องจองวีคซีนผ่านระบบหมอพร้อม นอกจากนี้หม้อพร้อมนี่เป็นหลักแน่นอนแล้ว แล้วก็มี Web Base ขึ้นมาค่ะ ซึ่งจะใช้สำหรับการลงทะเบียนในกลุ่มผู้ที่มีอายุ 18-59 ปี และนับจุดรับบริการ และร้านสะดวกซื้อนะคะ อย่างเช่น ร้านสะดวกซื้อที7-11 พวกนี้ให้เขามาเข้าร่วมระบบดังกล่าวด้วย เพื่อเป็นการอำนวยความสะดวกแก่ประชาชนอย่างทั่วถึงค่ะ ่เหมือนจะดู … รายที่ 642 ของจังหวัดนครราชสีมา วันนี้มีข่าวดีสำหรับครอบครัวคุณยายนะคะ เป็นที่เรียบร้อยค่ะ ต้องเล่าอย่างนี้ก่อนค่ะ คุณยายคนหนึ่งอายุ 87 ปี กับอีกคนหนึ่ง อายุ 88 ปี เป็นชาวตำบลเมือง คุณยายทั้ง 2 คน เข้ารับการรักษา COVID-19 ที่โรงพยาบาลโนนสูง หลังจากติดเชื้อ68 ปี ซึ่งลูกสาวของเธอ ทั้งสองมีอาชีพค้าขายอยู่ที่กรุงเทพฯ เดินทางไปเยี่ยมแม่ช่วงเดือนเมษายน และเอาเชื้อกลับไปติดคุณแม่ ล่าสุดคุณยายวัย 87 วัย 88 ดีขึ้นค่ะ ตอนนี้หายเป็นปกติแล้ว ท่ามกลางความดีใจของญาติ ๆ และเพื่อนบ้าน ทั้งนี้แม้ว่าแพทย์จะอนุญาตให้คุณยาย 2 คน กลับบ้านได้นะคะ ก็ต้องปฏิบัติตามสาธารณสุข ต้องสังเกตอาการ อีกสักระยะหนึ่งก่อนเพื่อความปลอดภัย อีกทั้งยังเป็นการควบคุมโรคอย่างเคร่งครัดด้วยค่ะ ปิดท้ายที่พระเอกขุนแผนจากละครชื่อดัง ป้อง ณวัฒน์ กุลรัตนรักษ์ ของเราก็หายจากอาการป่วย COVID-19 แล้วค่ะ เข้ารับการรักษาตัวตั้งแต่ 18 เมษายนที่ผ่านมา พร้อมโพสต์นะคะ ขอบคุณทุก ๆ ความห่วงใยคนไทยทุกคนของแฟนคลับ ขอบคุณคุณหมอ พยาบาล เสียใจกับผู้ที่ต้องจากไปจากโรคนี้ด้วย เป็นกำลังใจให้นะครับ Stay Safe นะครับ ส่วนสถานการณ์ COVID-19 ในต่างประเทศนะคะ ดูที่ อเมริกาค่ะ ล่าสุดมีการจะแจกวัคซีนจำนวน 20 ล้านโดส เพื่อที่จะกระจายไปยังประเทศต่าง ๆ สำหรับการใช้ฉีดให้กับประชาชนของตัวเอง กำหนดส่งวัคซีนคือภายในเดือนนี้ค่ะ</w:t>
      </w:r>
    </w:p>
    <w:p>
      <w:pPr>
        <w:pStyle w:val="BodyText"/>
      </w:pPr>
      <w:r>
        <w:t xml:space="preserve">[บรรยาย] รัฐบาลสหรัฐฯ ภายใต้การบริหารของนายโจ ไบเดน กล่าวว่า สหรัฐฯ จะสังวัคซีนป้องกันโรค COVID-19 ไปให้ประเทศอื่น ๆ 20 ล้านโดส ในสิ้นเดือนมิถุนายนนี้ นับเป็นครั้งแรกชนิดที่ 10 ให้กับประชาชนในประเทศ อาทิ วัคซีนของบริษัท pfizer mและ johnsonson ของแอสตร้าเซนนิก้า ให้ไปกับประเทศอื่น ๆ แล้วกว่า 60 ล้านโดส รวมถึงที่จัดส่งไปอีก 20 ล้านโดส เป็น 80 ล้านโดส ปัจจุบันสหรัฐฯ ฉีดวัคซีนต้าน COVID-19 ให้กับประชาชน 274 ล้านโดส ขณะที่สหรัฐยังครองสถิติสถิติยอดติดเชื้อและเสียชีวิตมากที่สุดในโลก มากกว่า 33 ล้าน 7 แสนคน และเสียชีวิตมากกว่า 600,000 คน ทางการสิงคโปร์เลื่อนการเปิดโครงการ Bubble เป็นครั้งที่ 2 หลังจากจำนวนผู้ติดเชื้อยังเพิ่มขึ้นอย่างต่อเนื่อง โดยส่วนใหญ่ติดเชื้อในประเทศและไม่รู้ต้นตอ จึงทำให้ไม่สามารถเริ่มโครงการดังกล่าว ซึ่งเป็นกำหนดเวลาที่เลื่อนมาแล้วครั้งหนึ่งจากวันที่ 22 รัฐบาลสิงคโปร์และฮ่องกง ดังกล่าวต่อไป โดยสิงคโปร์กล่าวว่าจะมีการประกาศวันเวลาเริ่มโครงการดั่งกล่าวอีกครั้งภายใน 23 กรกฎาคมนี้ ปัจจุบันยอดผู้ติดเชื้อสะสมส่วนฮ่องกงมียอดผู้ติดเชื้อกว่า 11,000 คน ทีมข่าวต่างประเทศเรียบเรียง</w:t>
      </w:r>
    </w:p>
    <w:p>
      <w:pPr>
        <w:pStyle w:val="BodyText"/>
      </w:pPr>
      <w:r>
        <w:t xml:space="preserve">(ผู้ประกาศข่าวหญิง) ค่ะ ขอบคุณทีมข่าวต่างประเทศนะคะ เดี๋ยวเราไปพักกันสักครู่หนึ่งค่ะ แล้วกลับมาพบกันค่ะ</w:t>
      </w:r>
    </w:p>
    <w:p>
      <w:pPr>
        <w:pStyle w:val="BodyText"/>
      </w:pPr>
      <w:r>
        <w:t xml:space="preserve">[เสียงดนตรี] // จับประเด็นข่าวร้อนวันนี้นะคะ ในพื้นที่ภาคเหนือ โดยเฉพาะที่เชียงใหม่ค่ะ หลังจากที่พบคลัสเตอร์การแพร่ระบาดในเรือนจำจำนวนมากนะคะ แล้วก็มีตัวเลขของผู้ป่วยที่อาการหนักถึงขั้นเสียชีวิตในพื้นที่เชียงใหม่ ค่อนข้างเยอะ แห่กันไปลงทะเบียนจองฉีดวัคซีนกันอย่างคับคั่งติดตามรายละเอียดจากผู้สื่อข่าวค่ะ // สำนักงานสาธารณสุขเชียงใหม่เดินหน้ารณรงค์ ให้คนลงทะเบียนฉีดวัคซีนป้องกัน COVID-19 ซึ่งโรงพยาบาลส่งเสริมสุขภาพประจำตำบลทุกแห่งก็ได้จัดหน่วยบริการเคลื่อนที่ รับลงทะเบียนฉีดวัคซีนให้กับประชาชนเป็นรายหมู่บ้าน ซึ่งก็พบว่าตำบลสันทราตำบลสันทรายน้อย อำเภอสันทราย ทางกลุ่มผู้สูงอายุ กลุ่มโรคเรื้อรัง และกลุ่มประชาชนทั่วไป เดินทางมาลงทะเบียนกันอย่างคึกคัก บางหมู่บ้านมีประชาชนมาลงทะเบียนมากกว่า 100 ละ 70 โดยเจ้าหน้าที่กำหนดฉีดวัคซีนตั้งแต่วันที่ 7 มิถุนายนเป็นต้นไป ที่โรงพยาบาลประจำตำบล ทั้งนี้ พบว่าคิดการฉีดในเดือนมิถุนายน เดือนกรกฎาคมในบางโรงพยาบาลเต็มแล้ว ประชาชนต้องรอในเดือนสิงหาคม ทั้งนี้คนที่ลงทะเบียนฉีดบอกเป็นเสียงเดียวกันว่าต้องการสร้างภูมิคุ้มกันให้กับตัวเอง เพราะกลัวความรุนแรงของโรค ที่มีการเสียชีวิตรายวัน ทางด้านฝ่ายปกครองจังหวัดตาก ร่วมกับสำนักงานสาธารณสุขอำเภอ หรือ อสม. ประจำหมู่บ้านหรือ อสม. ออกรณรงค์เคาะประตูบ้าน เพื่อสร้างความเข้าใจถึงการฉีดวัคซีน COVID-19 ให้กับประชาชนทุกหลังคาเรือน ในอำเภอพบพระ ให้ข้อมูลแก่ประชาชนในการลงทะเบียนขอรับวัคซ๊ซีนซึ่งก็พบว่าประชาชนให้ความสนใจ สอบถามถึงข้อมูล ข้อดี ข้อเสีย รวมถึงอาการข้างเคียงที่อาจจะเกิดจากการฉีดวัคซีน</w:t>
      </w:r>
      <w:r>
        <w:t xml:space="preserve"> </w:t>
      </w:r>
      <w:r>
        <w:t xml:space="preserve">ซึ่งหลังจากรับทราบข้อมูล ชาวบ้านจองคิวเพื่อขอรับการฉีดวัคซีน COVID-19 ทันที ทีมข่าวภูมิภาค ททบ. 5 จัวหวัดเชียงใหม่มาจังหวัดเชียงใหม่รายงาน</w:t>
      </w:r>
    </w:p>
    <w:p>
      <w:pPr>
        <w:pStyle w:val="BodyText"/>
      </w:pPr>
      <w:r>
        <w:t xml:space="preserve">(ผู้ประกาศข่าวหญิง) ส่วนสถานการณ์ในภาคอีสานหรือภาคตะวันออกเฉียงเหนือ จังหวัด นครพนม ในพื้นที่นครพนมเป็นวันที่ 3 แล้วค่ะ ส่วนที่ศรีสะเกษ โรงพยาบาลยังถือว่าสถานการณ์วุ่นวายอยู่นะคะ หลังจากที่มีผู้เสียชีวิตวัย 63 ปี ที่ติดเชื้อ COVID-19 ทั้งญาติเอย พยาบาล บุคลากรทางการแพทย์ของโรงพยาบาล 147 คน ยังอยู่ระหว่างการตรวจหาเชื้อค่ะ ติดตามจากผู้สื่อข่าว // สถานการณ์การแพร่ระบาดของเชื้อ COVID-19 ในพื้นที่จังหวัดศรีสเกษ ทางการแพทย์ของโรงพยาบาลพัณทรลักษณ์ และญาติกลุ่มเสี่ยงอีก 28 คน เป็นวันที่ 2 หลังจากที่เมื่อวาน ได้คัดกรองผู้เกี่ยวข้อง เสียชีวิต ซึ่งเป็นหญิง อายุ 63 ปี โดยกลุ่มเสี่ยงติดเชื้อ COVID-19 ทั้งหมด 147 คน ระหว่างที่รอผลการตรวจคัดกรองก็จะถูกกักตัว ตามมาตรการป้องกัน ตามกรมสาธารณสุข 14 วัน โดยนายแพทย์วรรณภาสนีย์ ผู้อำนวยการโรงพยาบาลกัณทรลักษณ์ ได้ออกประกาศเพื่อความปลอดภัยของผู้มารับบริการ โดยขอปิดบริการชั่วคราว การให้บริการผู้ป่วยนอก 16.00 น. ถึง 24.00 น. จากโรงพยาบาลทุกกรณี งดรับผู้ป่วยใหม่ในตึกผู้ป่วยหนัก ICU และตึกอายุรกรรมหญิง และงดเยี่ยมผู้ป่วยไปจนถึงวันที่ 31 มีนาคมนี้ นายแพทย์มานพ พันธกิจ ได้กล่าวถึงสถาการณ์การระบาดของ ว่าในพื้นที่ไม่พบผู้ป่วยเพิ่มเป็นวันที่ 3 แล้ว ทำให้มียอดผู้ป่วยสะสม รักษาหายแล้ว 109 รายและเสียชีวิต 2 ราย ขณะที่ยอดการจองการฉีดวัคซีน สำหรับผู้สูงอายุ และผู้ป่วย 7 กลุ่มโรคเรื้อรัง มียอดผู้ลงทะเบียนแล้วทั้งสิ้น 122,000 82.16 ของกลุ่มเป้าหมาย ในกลุ่มประชาชนทั่วไป อายุระหว่าง 18-59 ปี ก็จะเปิดให้ลงทะเบียนได้ปลายเดือนนี้ สำหรับการประชุมในวันนี้นะครับ สำนักงานควบคุมโรค</w:t>
      </w:r>
      <w:r>
        <w:t xml:space="preserve"> </w:t>
      </w:r>
      <w:r>
        <w:t xml:space="preserve">ต้องรายงานตัวกับผู้นำชุมชน อสม. ในพื้นที่ และเข้าตรวจคัดกรอง พร้อมกักตัว 14 วัน ส่วนนักเรียนนักศึกษาที่จะเปิดภาคเรียน นี้ หากมาจากต่างจังหวัดก็จะต้องมีการคัดกรองและกักตัวเป็นเวลา 14 วันเช่นกัน จึงขอให้นักเรียน นักศึกษา มาล่วงหน้าก่อนเปิดเรียน ทีมข่าวศูนย์ข่าวภูมิภาค // และสุดท้ายไปดูขยับไปดูสถานการณ์ในภาคใต้นะคะ และทุกหน่วยงานที่เกี่ยวข้องต้องทำงานอย่างเข้มงวด เพื่อสกัดผู้ที่ลักลอบเดินทางเข้าอย่างผิดกฎหมาย COVID-19 การที่จะตรวจค้นเชิงรุกและคลัสเตอร์ใหม่ ๆ ต่าง ๆ ซึ่งรวมถึงเรือนจำ การรณรงค์ให้ประชาชนในพื้นที่เข้ารับการฉีดวัคซีนตามแผนที่วางไว้ ติดตามจากผู้สื่อข่าวค่ะ // ที่เรือนจำกลางในเรือนจำติดเชื้อ 3 ราย ทางสาธารณสุขจังหวัดรักษาจนหายเป็นปกติแล้ว แต่ไม่ได้นำตัวกลับ ต้องกักตัวอีก 30 วันที่เรือนจำชั่วคราว ทางเรือนจำได้มีมาตรการตรวจคัดกรองทั้งใหม่และเก่า รวมกว่า 3,000 คน รวมทั้ง เจ้าหน้าที่ 122 คน ส่วนเครือญาติ</w:t>
      </w:r>
      <w:r>
        <w:t xml:space="preserve"> </w:t>
      </w:r>
      <w:r>
        <w:t xml:space="preserve">จัดให้เยี่ยมแบบออนไลน์ เพื่อให้ควบคุมการระบาดของ COVID-19 ขณะที่จังหวัดสงขลายังคงพบคลัสเตอร์พบการระบาดของคลัสเตอร์กลุ่มใหม่เพิ่มขึ้นต่อเนื่อง โดยเฉพาะในบริษัท สยามอินเตอร์เนชันเนล จำกัด อาหารทะเลในอำเภอจะนะ หลังติดเชื้อ 65 คน เร่งตรวจเชิงรุกเกือบ 3,000 คน ทางจังหวัดสงขลาได้มีมติให้ปิดโรงงานไปจนกว่าจะควบคุมสถานการณ์ให้อยู่ในความมั่นใจปลอดภัยได้ ขณะเดียวกันจังหวัดสงขลาก็ได้มีการรณรงค์ให้ประชาชนฉีดวัคซีน หยุดเชื้อเพื่อชาติ โดยกลุ่มเป้าหมายแรก คือ ผู้สูงอายุและผู้ป่วย 7 กลุ่มโรคเรื้อรัง มีผู้ลงทะเบียนแล้วจำนวน 166,000 ราย ส่วนที่จังหวัดสตูลซึ่งมีช่องทางทางธรรมชาติ ทางทะเล และทางบกหลายจุด กำลังผสมหน่วยความมั่นคง กอ.รมน. ภาค 4 ส่วนหน้า ลาดตระเวนทั้งทางบกทางทะเลอย่างต่อเนื่อง จุดที่น่ากังวล ซึ่งเป็นเกาะแรกที่ติดชายแดน ที่ผ่านมากระบวนการค้ายาเสพติดให้เกาะนี้เป็นจุดพักยา เพราะมีภูมิประเทศที่เป็นเกาะ จึงทำให้กระบวนการกระทำสิ่งผิดกฎหมายทั้งกระบวนการยาเสพติด และแรงงานใช้ช่องทางเกาะกูยูเดินทางลัดเลาะผ่านป่าชายเลน เข้าสู่ตัวเมืองสตูลได้โดยง่าย ทีมข่าวภูมิภาค ททบ. 5 ศูนย์ข่าว ภาคใต้รายงานค่ะ</w:t>
      </w:r>
    </w:p>
    <w:p>
      <w:pPr>
        <w:pStyle w:val="BodyText"/>
      </w:pPr>
      <w:r>
        <w:t xml:space="preserve">(ผู้ประกาศข่าวหญิง) เราจะพักกันสักครู่หนึ่งนะคะ เดี๋ยวช่วงหน้าเรามาพบกับประเด็นข่าวร้อนค่ะ // คุณผู้ชมคะ หลังจากที่รัฐบาลมีมาตรการผ่อนคลาย สีแดงเข้ม กรุงเทพมหานคร นั่งรับประทานอาหารในร้านได้ ไม่เกิน 25 เปอร์เซ็นต์ของพื้นที่ในร้าน และก็ให้เปิดรับประทานได้ถึง 21.00 น. นะคะ ส่วนแบบการซื้อขยายต่อไปอีก 2 ชั่วโมง เปิดขายกันได้ถึง 5 ทุ่มกันเลยทีเดียว ของเรา คือ เมื่อเริ่มมีผลบังคับให้ตั้งแต่เมื่อวาน วันที่ 17 และวันนี้วันที่ 18 นะคะ เราเห็นความเปลี่ยนแปลงอะไรบ้าง ธุรกิจร้านอาหารมีการเปลี่ยนแปลงอย่างไรและมองอย่างไรกับมาตรการครั้งนี้คะ เราขออนุญาตต่อสายโทรศัพท์สด ๆ ไปยังนายกสมาคมภัตตาคารไทยค่ะ</w:t>
      </w:r>
    </w:p>
    <w:p>
      <w:pPr>
        <w:pStyle w:val="BodyText"/>
      </w:pPr>
      <w:r>
        <w:t xml:space="preserve">(ผู้ประกาศข่าวหญิง) สวัสดีค่ะ คุณธนิวรรณคะ</w:t>
      </w:r>
    </w:p>
    <w:p>
      <w:pPr>
        <w:pStyle w:val="BodyText"/>
      </w:pPr>
      <w:r>
        <w:t xml:space="preserve">(ผู้ให้สัมภาษณ์) สวัสดีค่ะ รับประทานอาหารที่ร้านได้ถึง 21.00 น. // ก็อย่างนี้นะคะ คือ ตอนนี้นี่ข่าวเรื่องการแพร่ระบาด ใน COVID-19 ที่ 4 จังหวัดนี่นะคะ ทุกจังหวัดเลยนะคะ เพราะฉะนั้นนี่ การที่ทางกรมอนามัย กระทรวงสาธารณสุขนี่่ ประชุมร่วมกับผู้ประกอบการ แล้วก็ถามว่า ในเมื่อทางรัฐบาล หรือทาง ศบค. ซึ่งมีคุณหมอซึ่งรับผิดชอบการแพร่ระบาดอยู่นี่นะคะ จะขอให้เราเปิด โดยมีมาตรการในแง่ของการลดที่นั่งหรือว่ารับคนรอบละไม่เกิน 25 เปอร์เซ็นต์ ของพื้นที่ทั้งหมด ของ 100 เปอร์เซ็นต์นี่ เราก็ทราบอยู่นะคะ ว่าตอนนี้ เอาเข้าจริง ๆ แล้วนี่ คนคงไม่ได้เข้าไปนั่งเป็นเหมือนเดิมค่ะ เมื่อก่อน ตอนนี้ เศรษฐกิจก็ไม่ได้ทำให้เรามีลูกค้าถึง 100 เปอร์เซ็นต์ 60-70 นะคะ แล้วยิ่งที่ COVID นี่ ลูกค้าก็ยังตกไป ก็อยู่ประมาณนี้ค่ะ อยู่ 50 ฉะนั้น อันนั้นมันคือก่อนวันที่ 29 เมษายน ตัวเลขก็ตกลงไปอยู่แล้ว เพราะฉะนั้น ยิ่งแพร่ระบาดที่มีคลัสเตอร์คลองเตย คลัสเตอร์ต่าง ๆ ไม่ว่าจะเป็นอะไรนะ เรือนจำหรือว่าแคมป์คนงาน แน่นอน คงไม่ได้เข้าไปเยอะ อย่างเมื่อวานเป็นวันแรกนี่ เจ้าของร้านอาหารต่าง ๆ ก็จัดที่นั่งไม่ถูก นะคะ ว่า เอ๊ะ ควรจะปฏิบัติตัวอย่างไร ก็ปฏิบัติตัวเหมือนเปิดเมืองครั้งแรก วันที่ 2 พฤษภาคม หรือว่าจากการที่ไม่จำเป็นภายในร้าน ถ้าเป็นในร้านที่มีพื้นที่ใหญ่นี่ ที่มาด้วยกันจะต้องนั่งแยกโต๊ะกันอะไรอย่างนี้นะคะ ปกติสัดส่วนรายได้กับสัดส่วนของการซื้อกลับบ้าน เราคิดเป็นสัดส่วนราคาเท่าไร ที่ผู้ประกอบการ จากการกลับมาเปิดนั่งทานในร้านน่ะค่ะ ในภาวะปกตินี่ค่ะ รายได้ของร้านอาหารนี่เป็น 80 เปอร์เซ็นต์ ของการนั่งรับประทานอาหารในร้านนะคะ คนซื้อกลับบ้าน หรือว่าการสั่งอาหารไปทานที่เราเรียกว่า ดินเนอร์ ก็จะมีสัดส่วน 20 เปอร์เซ็นต์เป็นเดลิเวอร์รีอย่างเดียวนี่ รายได้ของพวกเขาก็ตกลงไป ไปอยู่ตที่ Delivery ก็น่าจะทุกร้านก็ไม่น่าเกิน 20 เปอร์เซ็นต์นะคะ แล้วทีนี้ผลกำไร หรือว่ารายรับที่หักรายรับที่หักค่าใช้จ่ายแล้วนี่ มันไม่เหลืออะไรเลยนะคะ เพียงแต่ว่าได้มีงานให้ลูกน้องทำ // แล้วการให้ซื้อกลับไปทานที่บ้านได้ ขยายไปถึง 23.00 น. กับผู้ประกอบการไหม ได้ต่อลมหายใจได้มากน้อย // ก็อันนี้ล่ะค่ะ ที่ดิฉันจะลองไปดูแถว ๆ เยาวราชนะคะ เพราะว่าตอนนี้เราก็เคยมี ให้นั่งได้ 21.00 น. ผู้ค้ารายเย็น ๆ อะไรอย่างนี้นี่นะคะ ผู้ค้าเขาก็มีเวลาขาย 3 ชั่วโมง บางคนก็บอกว่า เข็นรถออกมา 6 โมงเย็น ได้ขาย 1 ทุ่ม ก็ต้องปิดร้านกลับ ลูกค้าก็เข้าใจว่าปิดร้านแล้วอะไรอย่างนี้ค่ะ ก็ต้องสื่อสาร คือจริง ๆ แล้วเข้าใจว่า รัฐบาล หรือ ศบค. 23.00 น. ด้วยความเห็นใจ เพราะว่า เวลาที่ มันก็ต้องเปรียบเทียบกันนะคะ หรือว่าลูกค้ารายเล็กสั่งอาหารกลับบ้านได้ กิน อย่างดิฉันเองนี่ ไปเป็นสมาชิกขายอาหารตามเขตต่าง ๆ นะคะ บางคนเขาขายกันทั้งคืนอะไรอย่างนี้ ก็ยังส่งกันทั้งคืนก็มี คือมีคนไทยตอนนี้วิธีชีวิตในการที่บางคนก็ทำงานกลางคืนนะคะ บางทีต้องติดต่อใครต่อใครนี่ ใช้เวลากลางคืนทำงาน เพราะฉะนั้นนี่กลางคืนอยากกิน กับบรรดาสะดวกซื้อเราก็สงสารนะคะ คนที่มีต้นทุนน้อย // บาทวิถี หรือว่ามีโอกาสแต่เขาก็ไม่ได้ทำอะไร เขาก็จะมีโอกาสทำมาหากิน ไม่ใช่ทั้งหมดนี้ไปได้กับผู้ประกอบการรายใหญ่ทั้งหมดเลย ถือว่าน่าจะตอบโจทย์นะคะ เขาก็ควรมีโอกาส มีเวลา 5 ชั่วโมง ถ้าสมมติเขาก็เปิดเย็น ก็คือถึงกลางคืน</w:t>
      </w:r>
      <w:r>
        <w:t xml:space="preserve"> </w:t>
      </w:r>
      <w:r>
        <w:t xml:space="preserve">มีสายป่านน้อย เรียกว่า SMEs รายเล็กน่ะค่ะ // คุณฐนิวรรณค่ะ มีอะไรจะฝากไหม ในการช่วยเหลือผู้ประกอบการในแง่ของผู้ประกอบการร้านอาหารนี่ มันเป็น มันมีจำนวนมากนะคะ เพราะมันก็จะมีประเด็นของหลายอย่างที่จำเป็นจะต้องยังไม่ใช่เปิดมาอย่างเดียว ให้เปิดแล้วให้เปิดแล้วนี่ทุกอย่างมันจะแก้ปัญหาได้ อย่างเช่น เราอาจจะแก้ปัญหาได้ สำหรับอะไรนะคะ สำหรับคนที่มีความจำเป็นที่จะต้องเปิดนะคะ ก็ต้องมีที่นั่ง ค่ะ แต่ว่าตอนนี้นี่ทั้งหมดนี่เราก็เรากลัวกันทั้งสองฝ่ายนะคะ มันก็เรากลัวกันทั้ง 2 ฝ่ายนะคะ ผู้บริโภคก็กลัวว่าผู้ประกอบการร้านอาหารนี่มีความเสี่ยงไหม ในเรื่องฉีดวัคซีนหรือยัง เจ้าของร้าน นี่นะคะ ผู้ประกอบการเหมือนกัน เพราะฉะนั้น จริง ๆ แล้วนี่ พวกเราเองก็เป็นคนที่อยากได้วัคซีนเหมือนกันนะคะ เราเป็นสมาคมแรก ๆ ที่รวบรวม ถ้าเวลานี้เปิดระบบนี่ก็มากกว่านั้น จริง ๆ แล้ว ในกรุงเทพฯ นี่ มีคนที่อยู่ในแวดวงของในห่วงโซ่ คนร้านอาหารนี่หลักล้านนะคะ ก็ยังไม่ได้รับการจัดสรรวัคซีน เดิม คิดว่าได้แล้วนะคะ จะได้ฉีดวันที่ 15 มันก็มีกลุ่มเสี่ยงอื่น ๆ เข้ามาเรื่อย ๆ นี่เราก็อยากจะได้คำตอบเหมือนกันว่าเราจะได้เริ่มฉีดเมื่อไรนะคะ เข้าใจ ว่ามันมีกลุ่มเสี่ยงเยอะนะคะ แต่ว่าตอนนี้เพียงแต่ขอความชัดเจนของแผน ให้ชัดเจน ให้ชัดเจนน่ะค่ะ // ค่ะ วันนี้ขอบคุณมากค่ะ ทุกคนด้วยค่ะ ขอบพระคุณค่ะ // ค่ะ ขอบคุณค่ะ</w:t>
      </w:r>
    </w:p>
    <w:p>
      <w:pPr>
        <w:pStyle w:val="BodyText"/>
      </w:pPr>
      <w:r>
        <w:t xml:space="preserve">(ผู้ประกาศข่าวหญิง) นะคะ รายการวันนี้เราจะลาไปด้วย นักวิทยาศาสตร์กับการผสมเทียมครั้งแรกของประเทศเปรู ลาด้วยภาพนี้ ขอบคุณสำหรับทุกการติดตาม โดยเฉพาะในช่วงนี้นะคะ ที่ดิฉันจัดรายการผ่านทางบ้าน วิดีโอคอล ขอบคุณที่ติดตามรับชม พรุ่งนี้พบกันใหม่สวัสดีค่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​ 18 พ.ค. 64</dc:title>
  <dc:creator/>
  <cp:keywords/>
  <dcterms:created xsi:type="dcterms:W3CDTF">2021-06-07T03:53:39Z</dcterms:created>
  <dcterms:modified xsi:type="dcterms:W3CDTF">2021-06-07T0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50 น.</vt:lpwstr>
  </property>
  <property fmtid="{D5CDD505-2E9C-101B-9397-08002B2CF9AE}" pid="3" name="subtitle">
    <vt:lpwstr/>
  </property>
</Properties>
</file>